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1621" w:rsidRDefault="003E251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evising and Editing </w:t>
      </w:r>
      <w:r w:rsidR="003E316B" w:rsidRPr="009A02D3">
        <w:rPr>
          <w:rFonts w:ascii="Arial" w:hAnsi="Arial" w:cs="Arial"/>
        </w:rPr>
        <w:tab/>
      </w:r>
      <w:r w:rsidR="003E316B" w:rsidRPr="009A02D3">
        <w:rPr>
          <w:rFonts w:ascii="Arial" w:hAnsi="Arial" w:cs="Arial"/>
        </w:rPr>
        <w:tab/>
      </w:r>
      <w:r w:rsidR="00477A28" w:rsidRPr="009A02D3">
        <w:rPr>
          <w:rFonts w:ascii="Arial" w:hAnsi="Arial" w:cs="Arial"/>
        </w:rPr>
        <w:t xml:space="preserve">                 </w:t>
      </w:r>
      <w:r w:rsidR="003E316B" w:rsidRPr="009A02D3">
        <w:rPr>
          <w:rFonts w:ascii="Arial" w:hAnsi="Arial" w:cs="Arial"/>
        </w:rPr>
        <w:tab/>
      </w:r>
      <w:r w:rsidR="00477A28" w:rsidRPr="009A02D3">
        <w:rPr>
          <w:rFonts w:ascii="Arial" w:hAnsi="Arial" w:cs="Arial"/>
        </w:rPr>
        <w:t xml:space="preserve">      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bookmarkStart w:id="0" w:name="_GoBack"/>
      <w:bookmarkEnd w:id="0"/>
      <w:r>
        <w:rPr>
          <w:rFonts w:ascii="Arial" w:hAnsi="Arial" w:cs="Arial"/>
        </w:rPr>
        <w:t>12</w:t>
      </w:r>
      <w:r w:rsidRPr="003E251F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Grade </w:t>
      </w:r>
      <w:r w:rsidR="00C15BF8">
        <w:rPr>
          <w:rFonts w:ascii="Arial" w:hAnsi="Arial" w:cs="Arial"/>
        </w:rPr>
        <w:t>Lesson 2</w:t>
      </w:r>
      <w:r w:rsidR="003E316B" w:rsidRPr="009A02D3">
        <w:rPr>
          <w:rFonts w:ascii="Arial" w:hAnsi="Arial" w:cs="Arial"/>
        </w:rPr>
        <w:tab/>
      </w:r>
    </w:p>
    <w:p w:rsidR="00477A28" w:rsidRPr="00D357E0" w:rsidRDefault="00477A28">
      <w:pPr>
        <w:rPr>
          <w:rFonts w:ascii="Arial" w:hAnsi="Arial" w:cs="Arial"/>
          <w:sz w:val="14"/>
        </w:rPr>
      </w:pP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8"/>
        <w:gridCol w:w="8910"/>
        <w:gridCol w:w="1620"/>
      </w:tblGrid>
      <w:tr w:rsidR="00265A57" w:rsidRPr="009A02D3" w:rsidTr="00182F14">
        <w:trPr>
          <w:cantSplit/>
          <w:trHeight w:val="288"/>
        </w:trPr>
        <w:tc>
          <w:tcPr>
            <w:tcW w:w="109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265A57" w:rsidRPr="00D357E0" w:rsidRDefault="00265A57" w:rsidP="00265A5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HS</w:t>
            </w:r>
            <w:r w:rsidRPr="00D357E0">
              <w:rPr>
                <w:rFonts w:ascii="Arial" w:hAnsi="Arial" w:cs="Arial"/>
                <w:b/>
                <w:sz w:val="20"/>
                <w:szCs w:val="20"/>
              </w:rPr>
              <w:t xml:space="preserve"> Instructional Format:</w:t>
            </w:r>
          </w:p>
        </w:tc>
      </w:tr>
      <w:tr w:rsidR="00245429" w:rsidRPr="009A02D3" w:rsidTr="008F2A8A">
        <w:trPr>
          <w:cantSplit/>
          <w:trHeight w:val="2304"/>
        </w:trPr>
        <w:tc>
          <w:tcPr>
            <w:tcW w:w="378" w:type="dxa"/>
            <w:tcBorders>
              <w:top w:val="single" w:sz="4" w:space="0" w:color="auto"/>
            </w:tcBorders>
            <w:shd w:val="clear" w:color="auto" w:fill="auto"/>
            <w:textDirection w:val="btLr"/>
          </w:tcPr>
          <w:p w:rsidR="00245429" w:rsidRPr="003B2174" w:rsidRDefault="00245429" w:rsidP="00FF26FB">
            <w:pPr>
              <w:ind w:left="113" w:right="113"/>
              <w:jc w:val="center"/>
              <w:rPr>
                <w:rFonts w:ascii="Arial" w:hAnsi="Arial" w:cs="Arial"/>
                <w:color w:val="A6A6A6"/>
                <w:sz w:val="18"/>
                <w:szCs w:val="18"/>
              </w:rPr>
            </w:pPr>
            <w:r w:rsidRPr="003B2174">
              <w:rPr>
                <w:rFonts w:ascii="Arial" w:hAnsi="Arial" w:cs="Arial"/>
                <w:color w:val="A6A6A6"/>
                <w:sz w:val="18"/>
                <w:szCs w:val="18"/>
              </w:rPr>
              <w:t>Planning</w:t>
            </w:r>
          </w:p>
        </w:tc>
        <w:tc>
          <w:tcPr>
            <w:tcW w:w="1053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245429" w:rsidRPr="009A02D3" w:rsidRDefault="00245429">
            <w:pPr>
              <w:rPr>
                <w:rFonts w:ascii="Arial" w:hAnsi="Arial" w:cs="Arial"/>
                <w:b/>
                <w:sz w:val="8"/>
                <w:szCs w:val="20"/>
              </w:rPr>
            </w:pPr>
          </w:p>
          <w:p w:rsidR="00245429" w:rsidRPr="009A02D3" w:rsidRDefault="00C15BF8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noProof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272.85pt;margin-top:6.9pt;width:229.55pt;height:90.75pt;z-index:1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<v:textbox style="mso-fit-shape-to-text:t">
                    <w:txbxContent>
                      <w:p w:rsidR="004A2570" w:rsidRDefault="004A2570">
                        <w:r>
                          <w:t>Materials Needed:</w:t>
                        </w:r>
                      </w:p>
                      <w:p w:rsidR="004A2570" w:rsidRDefault="004A2570">
                        <w:r>
                          <w:t>Slips of paper (1 per student)</w:t>
                        </w:r>
                      </w:p>
                      <w:p w:rsidR="004A2570" w:rsidRDefault="004A2570">
                        <w:r>
                          <w:t>Handouts</w:t>
                        </w:r>
                        <w:r w:rsidR="00065830">
                          <w:t xml:space="preserve"> (including student handout)</w:t>
                        </w:r>
                      </w:p>
                      <w:p w:rsidR="009A1A3A" w:rsidRDefault="009A1A3A">
                        <w:r>
                          <w:t>Peer Editing handouts printed individually</w:t>
                        </w:r>
                      </w:p>
                      <w:p w:rsidR="000B3D7F" w:rsidRDefault="000B3D7F" w:rsidP="000B3D7F">
                        <w:r>
                          <w:t>Computers (optional for students to type)</w:t>
                        </w:r>
                      </w:p>
                      <w:p w:rsidR="000B3D7F" w:rsidRDefault="000B3D7F"/>
                    </w:txbxContent>
                  </v:textbox>
                  <w10:wrap type="square"/>
                </v:shape>
              </w:pict>
            </w:r>
            <w:r w:rsidR="005F3BE3">
              <w:rPr>
                <w:rFonts w:ascii="Arial" w:hAnsi="Arial" w:cs="Arial"/>
                <w:b/>
                <w:sz w:val="20"/>
                <w:szCs w:val="20"/>
              </w:rPr>
              <w:t xml:space="preserve">Daily </w:t>
            </w:r>
            <w:r w:rsidR="00245429" w:rsidRPr="009A02D3">
              <w:rPr>
                <w:rFonts w:ascii="Arial" w:hAnsi="Arial" w:cs="Arial"/>
                <w:b/>
                <w:sz w:val="20"/>
                <w:szCs w:val="20"/>
              </w:rPr>
              <w:t>Learning Target</w:t>
            </w:r>
            <w:r w:rsidR="00245429">
              <w:rPr>
                <w:rFonts w:ascii="Arial" w:hAnsi="Arial" w:cs="Arial"/>
                <w:b/>
                <w:sz w:val="20"/>
                <w:szCs w:val="20"/>
              </w:rPr>
              <w:t>(s)</w:t>
            </w:r>
            <w:r w:rsidR="00245429" w:rsidRPr="009A02D3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  <w:p w:rsidR="00245429" w:rsidRDefault="00694BF0" w:rsidP="0007141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 can provided feedback on a peer’s writing.</w:t>
            </w:r>
          </w:p>
          <w:p w:rsidR="00694BF0" w:rsidRDefault="00694BF0" w:rsidP="0007141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 can use feedback to revise and edit my own writing.</w:t>
            </w:r>
          </w:p>
          <w:p w:rsidR="00245429" w:rsidRDefault="00245429" w:rsidP="00071412">
            <w:pPr>
              <w:rPr>
                <w:rFonts w:ascii="Arial" w:hAnsi="Arial" w:cs="Arial"/>
                <w:sz w:val="20"/>
                <w:szCs w:val="20"/>
              </w:rPr>
            </w:pPr>
          </w:p>
          <w:p w:rsidR="00245429" w:rsidRDefault="00245429" w:rsidP="0024542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A02D3">
              <w:rPr>
                <w:rFonts w:ascii="Arial" w:hAnsi="Arial" w:cs="Arial"/>
                <w:b/>
                <w:sz w:val="20"/>
                <w:szCs w:val="20"/>
              </w:rPr>
              <w:t>L</w:t>
            </w:r>
            <w:r>
              <w:rPr>
                <w:rFonts w:ascii="Arial" w:hAnsi="Arial" w:cs="Arial"/>
                <w:b/>
                <w:sz w:val="20"/>
                <w:szCs w:val="20"/>
              </w:rPr>
              <w:t>iteracy</w:t>
            </w:r>
            <w:r w:rsidRPr="009A02D3">
              <w:rPr>
                <w:rFonts w:ascii="Arial" w:hAnsi="Arial" w:cs="Arial"/>
                <w:b/>
                <w:sz w:val="20"/>
                <w:szCs w:val="20"/>
              </w:rPr>
              <w:t xml:space="preserve"> Target</w:t>
            </w:r>
            <w:r>
              <w:rPr>
                <w:rFonts w:ascii="Arial" w:hAnsi="Arial" w:cs="Arial"/>
                <w:b/>
                <w:sz w:val="20"/>
                <w:szCs w:val="20"/>
              </w:rPr>
              <w:t>(s)</w:t>
            </w:r>
            <w:r w:rsidRPr="009A02D3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  <w:p w:rsidR="003E251F" w:rsidRPr="003E251F" w:rsidRDefault="003E251F" w:rsidP="003E251F">
            <w:pPr>
              <w:rPr>
                <w:rFonts w:ascii="Arial" w:hAnsi="Arial" w:cs="Arial"/>
                <w:sz w:val="16"/>
                <w:szCs w:val="16"/>
              </w:rPr>
            </w:pPr>
            <w:r w:rsidRPr="003E251F">
              <w:rPr>
                <w:rFonts w:ascii="Arial" w:hAnsi="Arial" w:cs="Arial"/>
                <w:sz w:val="16"/>
                <w:szCs w:val="16"/>
              </w:rPr>
              <w:t>I can use reading strategies to access, interpret, and record information.</w:t>
            </w:r>
          </w:p>
          <w:p w:rsidR="003E251F" w:rsidRPr="003E251F" w:rsidRDefault="003E251F" w:rsidP="003E251F">
            <w:pPr>
              <w:rPr>
                <w:rFonts w:ascii="Arial" w:hAnsi="Arial" w:cs="Arial"/>
                <w:sz w:val="16"/>
                <w:szCs w:val="16"/>
              </w:rPr>
            </w:pPr>
            <w:r w:rsidRPr="003E251F">
              <w:rPr>
                <w:rFonts w:ascii="Arial" w:hAnsi="Arial" w:cs="Arial"/>
                <w:sz w:val="16"/>
                <w:szCs w:val="16"/>
              </w:rPr>
              <w:t>I can develop and support a thesis with accurately cited supporting evidence.</w:t>
            </w:r>
          </w:p>
          <w:p w:rsidR="003E251F" w:rsidRPr="003E251F" w:rsidRDefault="003E251F" w:rsidP="003E251F">
            <w:pPr>
              <w:rPr>
                <w:rFonts w:ascii="Arial" w:hAnsi="Arial" w:cs="Arial"/>
                <w:sz w:val="16"/>
                <w:szCs w:val="16"/>
              </w:rPr>
            </w:pPr>
            <w:r w:rsidRPr="003E251F">
              <w:rPr>
                <w:rFonts w:ascii="Arial" w:hAnsi="Arial" w:cs="Arial"/>
                <w:sz w:val="16"/>
                <w:szCs w:val="16"/>
              </w:rPr>
              <w:t>I can convey my thinking in complete sentences using proper writing conventions.</w:t>
            </w:r>
          </w:p>
          <w:p w:rsidR="003E251F" w:rsidRPr="003E251F" w:rsidRDefault="003E251F" w:rsidP="003E251F">
            <w:pPr>
              <w:rPr>
                <w:rFonts w:ascii="Arial" w:hAnsi="Arial" w:cs="Arial"/>
                <w:sz w:val="16"/>
                <w:szCs w:val="16"/>
              </w:rPr>
            </w:pPr>
            <w:r w:rsidRPr="003E251F">
              <w:rPr>
                <w:rFonts w:ascii="Arial" w:hAnsi="Arial" w:cs="Arial"/>
                <w:sz w:val="16"/>
                <w:szCs w:val="16"/>
              </w:rPr>
              <w:t>I can develop a written response to what I have read, viewed or heard.</w:t>
            </w:r>
          </w:p>
          <w:p w:rsidR="003E251F" w:rsidRPr="001E7764" w:rsidRDefault="003E251F" w:rsidP="00245429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65A57" w:rsidRPr="009A02D3" w:rsidTr="00265A57">
        <w:trPr>
          <w:cantSplit/>
          <w:trHeight w:val="2304"/>
        </w:trPr>
        <w:tc>
          <w:tcPr>
            <w:tcW w:w="378" w:type="dxa"/>
            <w:shd w:val="clear" w:color="auto" w:fill="auto"/>
            <w:textDirection w:val="btLr"/>
          </w:tcPr>
          <w:p w:rsidR="00265A57" w:rsidRPr="003B2174" w:rsidRDefault="00265A57" w:rsidP="00FF26FB">
            <w:pPr>
              <w:ind w:left="113" w:right="113"/>
              <w:jc w:val="center"/>
              <w:rPr>
                <w:rFonts w:ascii="Arial" w:hAnsi="Arial" w:cs="Arial"/>
                <w:color w:val="A6A6A6"/>
                <w:sz w:val="20"/>
                <w:szCs w:val="20"/>
              </w:rPr>
            </w:pPr>
            <w:r w:rsidRPr="003B2174">
              <w:rPr>
                <w:rFonts w:ascii="Arial" w:hAnsi="Arial" w:cs="Arial"/>
                <w:color w:val="A6A6A6"/>
                <w:sz w:val="20"/>
                <w:szCs w:val="20"/>
              </w:rPr>
              <w:t>Beginning</w:t>
            </w:r>
          </w:p>
        </w:tc>
        <w:tc>
          <w:tcPr>
            <w:tcW w:w="8910" w:type="dxa"/>
            <w:shd w:val="clear" w:color="auto" w:fill="auto"/>
          </w:tcPr>
          <w:p w:rsidR="003E251F" w:rsidRDefault="003E251F" w:rsidP="00C479F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265A57" w:rsidRDefault="00265A57" w:rsidP="00C479F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Opener</w:t>
            </w:r>
            <w:r w:rsidRPr="009A02D3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="000B3D7F">
              <w:rPr>
                <w:rFonts w:ascii="Arial" w:hAnsi="Arial" w:cs="Arial"/>
                <w:b/>
                <w:sz w:val="20"/>
                <w:szCs w:val="20"/>
              </w:rPr>
              <w:t>Vocabulary-Give One/Get One</w:t>
            </w:r>
          </w:p>
          <w:p w:rsidR="003E251F" w:rsidRPr="003E251F" w:rsidRDefault="003E251F" w:rsidP="003E251F">
            <w:pPr>
              <w:rPr>
                <w:rFonts w:ascii="Arial" w:hAnsi="Arial" w:cs="Arial"/>
                <w:sz w:val="20"/>
                <w:szCs w:val="20"/>
              </w:rPr>
            </w:pPr>
            <w:r w:rsidRPr="003E251F">
              <w:rPr>
                <w:rFonts w:ascii="Arial" w:hAnsi="Arial" w:cs="Arial"/>
                <w:sz w:val="20"/>
                <w:szCs w:val="20"/>
              </w:rPr>
              <w:t xml:space="preserve">On a slip of paper, </w:t>
            </w:r>
          </w:p>
          <w:p w:rsidR="003E251F" w:rsidRPr="003E251F" w:rsidRDefault="003E251F" w:rsidP="003E251F">
            <w:pPr>
              <w:rPr>
                <w:rFonts w:ascii="Arial" w:hAnsi="Arial" w:cs="Arial"/>
                <w:sz w:val="20"/>
                <w:szCs w:val="20"/>
              </w:rPr>
            </w:pPr>
            <w:r w:rsidRPr="003E251F">
              <w:rPr>
                <w:rFonts w:ascii="Arial" w:hAnsi="Arial" w:cs="Arial"/>
                <w:sz w:val="20"/>
                <w:szCs w:val="20"/>
              </w:rPr>
              <w:t xml:space="preserve">Define the word </w:t>
            </w:r>
            <w:r w:rsidRPr="000B3D7F">
              <w:rPr>
                <w:rFonts w:ascii="Arial" w:hAnsi="Arial" w:cs="Arial"/>
                <w:b/>
                <w:sz w:val="20"/>
                <w:szCs w:val="20"/>
              </w:rPr>
              <w:t>“revise”</w:t>
            </w:r>
            <w:r w:rsidRPr="003E251F">
              <w:rPr>
                <w:rFonts w:ascii="Arial" w:hAnsi="Arial" w:cs="Arial"/>
                <w:sz w:val="20"/>
                <w:szCs w:val="20"/>
              </w:rPr>
              <w:t xml:space="preserve"> and define the word </w:t>
            </w:r>
            <w:r w:rsidRPr="000B3D7F">
              <w:rPr>
                <w:rFonts w:ascii="Arial" w:hAnsi="Arial" w:cs="Arial"/>
                <w:b/>
                <w:sz w:val="20"/>
                <w:szCs w:val="20"/>
              </w:rPr>
              <w:t>“edit”</w:t>
            </w:r>
          </w:p>
          <w:p w:rsidR="003E251F" w:rsidRPr="003E251F" w:rsidRDefault="003E251F" w:rsidP="003E251F">
            <w:pPr>
              <w:rPr>
                <w:rFonts w:ascii="Arial" w:hAnsi="Arial" w:cs="Arial"/>
                <w:sz w:val="20"/>
                <w:szCs w:val="20"/>
              </w:rPr>
            </w:pPr>
            <w:r w:rsidRPr="003E251F">
              <w:rPr>
                <w:rFonts w:ascii="Arial" w:hAnsi="Arial" w:cs="Arial"/>
                <w:sz w:val="20"/>
                <w:szCs w:val="20"/>
              </w:rPr>
              <w:t>When you have finished, find someone across the room.</w:t>
            </w:r>
          </w:p>
          <w:p w:rsidR="003E251F" w:rsidRPr="003E251F" w:rsidRDefault="003E251F" w:rsidP="003E251F">
            <w:pPr>
              <w:rPr>
                <w:rFonts w:ascii="Arial" w:hAnsi="Arial" w:cs="Arial"/>
                <w:sz w:val="20"/>
                <w:szCs w:val="20"/>
              </w:rPr>
            </w:pPr>
            <w:r w:rsidRPr="003E251F">
              <w:rPr>
                <w:rFonts w:ascii="Arial" w:hAnsi="Arial" w:cs="Arial"/>
                <w:sz w:val="20"/>
                <w:szCs w:val="20"/>
              </w:rPr>
              <w:t>Share your definitions and create new definitions for both terms.</w:t>
            </w:r>
          </w:p>
          <w:p w:rsidR="003E251F" w:rsidRDefault="003E251F" w:rsidP="00C479FD">
            <w:pPr>
              <w:rPr>
                <w:rFonts w:ascii="Arial" w:hAnsi="Arial" w:cs="Arial"/>
                <w:sz w:val="20"/>
                <w:szCs w:val="20"/>
              </w:rPr>
            </w:pPr>
          </w:p>
          <w:p w:rsidR="003E251F" w:rsidRPr="004D5D2A" w:rsidRDefault="003E251F" w:rsidP="00C479F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D5D2A">
              <w:rPr>
                <w:rFonts w:ascii="Arial" w:hAnsi="Arial" w:cs="Arial"/>
                <w:b/>
                <w:sz w:val="20"/>
                <w:szCs w:val="20"/>
              </w:rPr>
              <w:t xml:space="preserve">Teacher will review </w:t>
            </w:r>
            <w:r w:rsidR="007062C2" w:rsidRPr="004D5D2A">
              <w:rPr>
                <w:rFonts w:ascii="Arial" w:hAnsi="Arial" w:cs="Arial"/>
                <w:b/>
                <w:sz w:val="20"/>
                <w:szCs w:val="20"/>
              </w:rPr>
              <w:t xml:space="preserve">Revising vs. Editing </w:t>
            </w:r>
            <w:r w:rsidRPr="004D5D2A">
              <w:rPr>
                <w:rFonts w:ascii="Arial" w:hAnsi="Arial" w:cs="Arial"/>
                <w:b/>
                <w:sz w:val="20"/>
                <w:szCs w:val="20"/>
              </w:rPr>
              <w:t>(resources provided)</w:t>
            </w:r>
          </w:p>
          <w:p w:rsidR="00265A57" w:rsidRPr="00AD4D58" w:rsidRDefault="00265A57" w:rsidP="00C479F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vMerge w:val="restart"/>
            <w:shd w:val="clear" w:color="auto" w:fill="auto"/>
            <w:vAlign w:val="center"/>
          </w:tcPr>
          <w:p w:rsidR="00265A57" w:rsidRPr="00265A57" w:rsidRDefault="00265A57" w:rsidP="00265A57">
            <w:pPr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  <w:r w:rsidRPr="00265A57">
              <w:rPr>
                <w:rFonts w:ascii="Arial" w:hAnsi="Arial" w:cs="Arial"/>
                <w:b/>
                <w:sz w:val="16"/>
                <w:szCs w:val="16"/>
                <w:u w:val="single"/>
              </w:rPr>
              <w:t>Focus Strategies:</w:t>
            </w:r>
          </w:p>
          <w:p w:rsidR="00265A57" w:rsidRDefault="00265A57" w:rsidP="00265A57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265A57" w:rsidRPr="00265A57" w:rsidRDefault="00265A57" w:rsidP="00AC620E">
            <w:pPr>
              <w:numPr>
                <w:ilvl w:val="0"/>
                <w:numId w:val="9"/>
              </w:numPr>
              <w:rPr>
                <w:rFonts w:ascii="Arial" w:hAnsi="Arial" w:cs="Arial"/>
                <w:b/>
                <w:sz w:val="16"/>
                <w:szCs w:val="16"/>
              </w:rPr>
            </w:pPr>
            <w:r w:rsidRPr="00265A57">
              <w:rPr>
                <w:rFonts w:ascii="Arial" w:hAnsi="Arial" w:cs="Arial"/>
                <w:b/>
                <w:sz w:val="16"/>
                <w:szCs w:val="16"/>
              </w:rPr>
              <w:t xml:space="preserve">Questioning </w:t>
            </w:r>
          </w:p>
          <w:p w:rsidR="00265A57" w:rsidRPr="001E7764" w:rsidRDefault="00265A57" w:rsidP="00AC620E">
            <w:pPr>
              <w:rPr>
                <w:rFonts w:ascii="Arial" w:hAnsi="Arial" w:cs="Arial"/>
                <w:sz w:val="16"/>
                <w:szCs w:val="16"/>
              </w:rPr>
            </w:pPr>
          </w:p>
          <w:p w:rsidR="00265A57" w:rsidRPr="00265A57" w:rsidRDefault="00265A57" w:rsidP="00AC620E">
            <w:pPr>
              <w:numPr>
                <w:ilvl w:val="0"/>
                <w:numId w:val="9"/>
              </w:numPr>
              <w:rPr>
                <w:rFonts w:ascii="Arial" w:hAnsi="Arial" w:cs="Arial"/>
                <w:b/>
                <w:sz w:val="16"/>
                <w:szCs w:val="16"/>
              </w:rPr>
            </w:pPr>
            <w:r w:rsidRPr="00265A57">
              <w:rPr>
                <w:rFonts w:ascii="Arial" w:hAnsi="Arial" w:cs="Arial"/>
                <w:b/>
                <w:sz w:val="16"/>
                <w:szCs w:val="16"/>
              </w:rPr>
              <w:t>Student Discourse</w:t>
            </w:r>
          </w:p>
          <w:p w:rsidR="00265A57" w:rsidRPr="001E7764" w:rsidRDefault="00265A57" w:rsidP="00265A57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</w:p>
          <w:p w:rsidR="00265A57" w:rsidRDefault="00265A57" w:rsidP="00AC620E">
            <w:pPr>
              <w:numPr>
                <w:ilvl w:val="0"/>
                <w:numId w:val="9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VID</w:t>
            </w:r>
          </w:p>
          <w:p w:rsidR="00265A57" w:rsidRDefault="00265A57" w:rsidP="00265A57">
            <w:pPr>
              <w:pStyle w:val="ListParagraph"/>
              <w:rPr>
                <w:rFonts w:ascii="Arial" w:hAnsi="Arial" w:cs="Arial"/>
                <w:sz w:val="16"/>
                <w:szCs w:val="16"/>
              </w:rPr>
            </w:pPr>
          </w:p>
          <w:p w:rsidR="00265A57" w:rsidRDefault="00265A57" w:rsidP="00AC620E">
            <w:pPr>
              <w:numPr>
                <w:ilvl w:val="0"/>
                <w:numId w:val="9"/>
              </w:numPr>
              <w:rPr>
                <w:rFonts w:ascii="Arial" w:hAnsi="Arial" w:cs="Arial"/>
                <w:sz w:val="16"/>
                <w:szCs w:val="16"/>
              </w:rPr>
            </w:pPr>
            <w:r w:rsidRPr="001E7764">
              <w:rPr>
                <w:rFonts w:ascii="Arial" w:hAnsi="Arial" w:cs="Arial"/>
                <w:sz w:val="16"/>
                <w:szCs w:val="16"/>
              </w:rPr>
              <w:t>Differentiation</w:t>
            </w:r>
          </w:p>
          <w:p w:rsidR="00265A57" w:rsidRDefault="00265A57" w:rsidP="00265A57">
            <w:pPr>
              <w:pStyle w:val="ListParagraph"/>
              <w:rPr>
                <w:rFonts w:ascii="Arial" w:hAnsi="Arial" w:cs="Arial"/>
                <w:sz w:val="16"/>
                <w:szCs w:val="16"/>
              </w:rPr>
            </w:pPr>
          </w:p>
          <w:p w:rsidR="00265A57" w:rsidRPr="001E7764" w:rsidRDefault="00265A57" w:rsidP="00AC620E">
            <w:pPr>
              <w:numPr>
                <w:ilvl w:val="0"/>
                <w:numId w:val="9"/>
              </w:numPr>
              <w:rPr>
                <w:rFonts w:ascii="Arial" w:hAnsi="Arial" w:cs="Arial"/>
                <w:sz w:val="16"/>
                <w:szCs w:val="16"/>
              </w:rPr>
            </w:pPr>
            <w:r w:rsidRPr="001E7764">
              <w:rPr>
                <w:rFonts w:ascii="Arial" w:hAnsi="Arial" w:cs="Arial"/>
                <w:sz w:val="16"/>
                <w:szCs w:val="16"/>
              </w:rPr>
              <w:t>Student Reflection</w:t>
            </w:r>
          </w:p>
          <w:p w:rsidR="00265A57" w:rsidRPr="001E7764" w:rsidRDefault="00265A57" w:rsidP="00AC620E">
            <w:pPr>
              <w:rPr>
                <w:rFonts w:ascii="Arial" w:hAnsi="Arial" w:cs="Arial"/>
                <w:sz w:val="16"/>
                <w:szCs w:val="16"/>
              </w:rPr>
            </w:pPr>
          </w:p>
          <w:p w:rsidR="00265A57" w:rsidRDefault="00265A57" w:rsidP="00AC620E">
            <w:pPr>
              <w:numPr>
                <w:ilvl w:val="0"/>
                <w:numId w:val="10"/>
              </w:numPr>
              <w:rPr>
                <w:rFonts w:ascii="Arial" w:hAnsi="Arial" w:cs="Arial"/>
                <w:sz w:val="16"/>
                <w:szCs w:val="16"/>
              </w:rPr>
            </w:pPr>
            <w:r w:rsidRPr="001E7764">
              <w:rPr>
                <w:rFonts w:ascii="Arial" w:hAnsi="Arial" w:cs="Arial"/>
                <w:sz w:val="16"/>
                <w:szCs w:val="16"/>
              </w:rPr>
              <w:t>Formative Assessment</w:t>
            </w:r>
          </w:p>
          <w:p w:rsidR="00265A57" w:rsidRPr="001E7764" w:rsidRDefault="00265A57" w:rsidP="00AC620E">
            <w:pPr>
              <w:rPr>
                <w:rFonts w:ascii="Arial" w:hAnsi="Arial" w:cs="Arial"/>
                <w:sz w:val="16"/>
                <w:szCs w:val="16"/>
              </w:rPr>
            </w:pPr>
          </w:p>
          <w:p w:rsidR="00265A57" w:rsidRPr="001E7764" w:rsidRDefault="00265A57" w:rsidP="00AC620E">
            <w:pPr>
              <w:numPr>
                <w:ilvl w:val="0"/>
                <w:numId w:val="10"/>
              </w:numPr>
              <w:rPr>
                <w:rFonts w:ascii="Arial" w:hAnsi="Arial" w:cs="Arial"/>
                <w:sz w:val="16"/>
                <w:szCs w:val="16"/>
              </w:rPr>
            </w:pPr>
            <w:r w:rsidRPr="001E7764">
              <w:rPr>
                <w:rFonts w:ascii="Arial" w:hAnsi="Arial" w:cs="Arial"/>
                <w:sz w:val="16"/>
                <w:szCs w:val="16"/>
              </w:rPr>
              <w:t>Literacy Strategies</w:t>
            </w:r>
          </w:p>
          <w:p w:rsidR="00265A57" w:rsidRPr="001E7764" w:rsidRDefault="00265A57" w:rsidP="00AC620E">
            <w:pPr>
              <w:rPr>
                <w:rFonts w:ascii="Arial" w:hAnsi="Arial" w:cs="Arial"/>
                <w:sz w:val="16"/>
                <w:szCs w:val="16"/>
              </w:rPr>
            </w:pPr>
            <w:r w:rsidRPr="001E7764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:rsidR="00265A57" w:rsidRPr="001E7764" w:rsidRDefault="00265A57" w:rsidP="00AC620E">
            <w:pPr>
              <w:numPr>
                <w:ilvl w:val="0"/>
                <w:numId w:val="10"/>
              </w:numPr>
              <w:rPr>
                <w:rFonts w:ascii="Arial" w:hAnsi="Arial" w:cs="Arial"/>
                <w:sz w:val="16"/>
                <w:szCs w:val="16"/>
              </w:rPr>
            </w:pPr>
            <w:r w:rsidRPr="001E7764">
              <w:rPr>
                <w:rFonts w:ascii="Arial" w:hAnsi="Arial" w:cs="Arial"/>
                <w:sz w:val="16"/>
                <w:szCs w:val="16"/>
              </w:rPr>
              <w:t>Vocabulary Strategies</w:t>
            </w:r>
          </w:p>
        </w:tc>
      </w:tr>
      <w:tr w:rsidR="00265A57" w:rsidRPr="009A02D3" w:rsidTr="00BB2635">
        <w:trPr>
          <w:cantSplit/>
          <w:trHeight w:val="5237"/>
        </w:trPr>
        <w:tc>
          <w:tcPr>
            <w:tcW w:w="378" w:type="dxa"/>
            <w:shd w:val="clear" w:color="auto" w:fill="auto"/>
            <w:textDirection w:val="btLr"/>
          </w:tcPr>
          <w:p w:rsidR="00265A57" w:rsidRPr="003B2174" w:rsidRDefault="00265A57" w:rsidP="00FF26FB">
            <w:pPr>
              <w:ind w:left="113" w:right="113"/>
              <w:jc w:val="center"/>
              <w:rPr>
                <w:rFonts w:ascii="Arial" w:hAnsi="Arial" w:cs="Arial"/>
                <w:color w:val="A6A6A6"/>
                <w:sz w:val="20"/>
                <w:szCs w:val="20"/>
              </w:rPr>
            </w:pPr>
            <w:r w:rsidRPr="003B2174">
              <w:rPr>
                <w:rFonts w:ascii="Arial" w:hAnsi="Arial" w:cs="Arial"/>
                <w:color w:val="A6A6A6"/>
                <w:sz w:val="20"/>
                <w:szCs w:val="20"/>
              </w:rPr>
              <w:t>During</w:t>
            </w:r>
          </w:p>
        </w:tc>
        <w:tc>
          <w:tcPr>
            <w:tcW w:w="8910" w:type="dxa"/>
            <w:shd w:val="clear" w:color="auto" w:fill="auto"/>
          </w:tcPr>
          <w:p w:rsidR="00265A57" w:rsidRPr="009A02D3" w:rsidRDefault="00265A57" w:rsidP="00C479FD">
            <w:pPr>
              <w:rPr>
                <w:rFonts w:ascii="Arial" w:hAnsi="Arial" w:cs="Arial"/>
                <w:sz w:val="6"/>
                <w:szCs w:val="20"/>
              </w:rPr>
            </w:pPr>
          </w:p>
          <w:p w:rsidR="00265A57" w:rsidRDefault="00265A57" w:rsidP="00C479F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807B3">
              <w:rPr>
                <w:rFonts w:ascii="Arial" w:hAnsi="Arial" w:cs="Arial"/>
                <w:b/>
                <w:sz w:val="20"/>
                <w:szCs w:val="20"/>
              </w:rPr>
              <w:t>Instructional Strategies &amp; Student Activities:</w:t>
            </w:r>
          </w:p>
          <w:p w:rsidR="00593BCC" w:rsidRDefault="00593BCC" w:rsidP="00C479F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593BCC" w:rsidRDefault="00593BCC" w:rsidP="00C479F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iscuss “Order of Concerns” Handout</w:t>
            </w:r>
          </w:p>
          <w:p w:rsidR="007062C2" w:rsidRDefault="007062C2" w:rsidP="00C479FD">
            <w:pPr>
              <w:rPr>
                <w:rFonts w:ascii="Arial" w:hAnsi="Arial" w:cs="Arial"/>
                <w:sz w:val="20"/>
                <w:szCs w:val="20"/>
              </w:rPr>
            </w:pPr>
          </w:p>
          <w:p w:rsidR="00ED7524" w:rsidRPr="00593BCC" w:rsidRDefault="007062C2" w:rsidP="00C479F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062C2">
              <w:rPr>
                <w:rFonts w:ascii="Arial" w:hAnsi="Arial" w:cs="Arial"/>
                <w:b/>
                <w:sz w:val="20"/>
                <w:szCs w:val="20"/>
              </w:rPr>
              <w:t>Peer Editing:</w:t>
            </w:r>
          </w:p>
          <w:p w:rsidR="004D5D2A" w:rsidRDefault="004D5D2A" w:rsidP="000B3D7F">
            <w:pPr>
              <w:numPr>
                <w:ilvl w:val="0"/>
                <w:numId w:val="1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eer Editing Example (video link </w:t>
            </w:r>
            <w:hyperlink r:id="rId5" w:history="1">
              <w:r w:rsidRPr="00BB2635">
                <w:rPr>
                  <w:rStyle w:val="Hyperlink"/>
                  <w:rFonts w:ascii="Arial" w:hAnsi="Arial" w:cs="Arial"/>
                  <w:sz w:val="20"/>
                  <w:szCs w:val="20"/>
                </w:rPr>
                <w:t>https://www.youtube.com/watch?v=24apK7i32xg</w:t>
              </w:r>
            </w:hyperlink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AD6639" w:rsidRDefault="00AD6639" w:rsidP="000B3D7F">
            <w:pPr>
              <w:numPr>
                <w:ilvl w:val="0"/>
                <w:numId w:val="16"/>
              </w:numPr>
              <w:rPr>
                <w:rStyle w:val="Hyperlink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ommon Peer Editing Mistakes: </w:t>
            </w:r>
            <w:hyperlink r:id="rId6" w:history="1">
              <w:r w:rsidRPr="00686AFA">
                <w:rPr>
                  <w:rStyle w:val="Hyperlink"/>
                  <w:rFonts w:ascii="Arial" w:hAnsi="Arial" w:cs="Arial"/>
                  <w:sz w:val="20"/>
                  <w:szCs w:val="20"/>
                </w:rPr>
                <w:t>https://www.youtube.com/watch?v=iBuq4qgRhCc</w:t>
              </w:r>
            </w:hyperlink>
          </w:p>
          <w:p w:rsidR="00023E77" w:rsidRDefault="00023E77" w:rsidP="000B3D7F">
            <w:pPr>
              <w:numPr>
                <w:ilvl w:val="0"/>
                <w:numId w:val="1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er Editing Guide</w:t>
            </w:r>
            <w:r w:rsidRPr="00ED7524">
              <w:rPr>
                <w:rFonts w:ascii="Arial" w:hAnsi="Arial" w:cs="Arial"/>
                <w:sz w:val="20"/>
                <w:szCs w:val="20"/>
              </w:rPr>
              <w:t xml:space="preserve"> (handout)</w:t>
            </w:r>
          </w:p>
          <w:p w:rsidR="00AD6639" w:rsidRDefault="00AD6639" w:rsidP="00C479FD">
            <w:pPr>
              <w:rPr>
                <w:rFonts w:ascii="Arial" w:hAnsi="Arial" w:cs="Arial"/>
                <w:sz w:val="20"/>
                <w:szCs w:val="20"/>
              </w:rPr>
            </w:pPr>
          </w:p>
          <w:p w:rsidR="00ED7524" w:rsidRDefault="00ED7524" w:rsidP="00C479F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ED7524" w:rsidRDefault="00ED7524" w:rsidP="00C479F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Whole Group Practice:</w:t>
            </w:r>
          </w:p>
          <w:p w:rsidR="000B3D7F" w:rsidRDefault="00ED7524" w:rsidP="00C479FD">
            <w:pPr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</w:rPr>
            </w:pPr>
            <w:r w:rsidRPr="00ED7524">
              <w:rPr>
                <w:rFonts w:ascii="Arial" w:hAnsi="Arial" w:cs="Arial"/>
                <w:sz w:val="20"/>
                <w:szCs w:val="20"/>
              </w:rPr>
              <w:t>Use</w:t>
            </w:r>
            <w:r w:rsidR="00FA341E">
              <w:rPr>
                <w:rFonts w:ascii="Arial" w:hAnsi="Arial" w:cs="Arial"/>
                <w:sz w:val="20"/>
                <w:szCs w:val="20"/>
              </w:rPr>
              <w:t xml:space="preserve"> teacher provided paragraph OR </w:t>
            </w:r>
            <w:r w:rsidRPr="00ED7524">
              <w:rPr>
                <w:rFonts w:ascii="Arial" w:hAnsi="Arial" w:cs="Arial"/>
                <w:sz w:val="20"/>
                <w:szCs w:val="20"/>
              </w:rPr>
              <w:t>student volunteered paragraph</w:t>
            </w:r>
          </w:p>
          <w:p w:rsidR="00ED7524" w:rsidRPr="000B3D7F" w:rsidRDefault="00ED7524" w:rsidP="00C479FD">
            <w:pPr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</w:rPr>
            </w:pPr>
            <w:r w:rsidRPr="000B3D7F">
              <w:rPr>
                <w:rFonts w:ascii="Arial" w:hAnsi="Arial" w:cs="Arial"/>
                <w:sz w:val="20"/>
                <w:szCs w:val="20"/>
              </w:rPr>
              <w:t>Teachers and students will perform a think aloud while completing the peer editing checklist.</w:t>
            </w:r>
          </w:p>
          <w:p w:rsidR="00ED7524" w:rsidRDefault="00ED7524" w:rsidP="00C479FD">
            <w:pPr>
              <w:rPr>
                <w:rFonts w:ascii="Arial" w:hAnsi="Arial" w:cs="Arial"/>
                <w:sz w:val="20"/>
                <w:szCs w:val="20"/>
              </w:rPr>
            </w:pPr>
          </w:p>
          <w:p w:rsidR="00ED7524" w:rsidRPr="004D5D2A" w:rsidRDefault="00ED7524" w:rsidP="00C479F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D5D2A">
              <w:rPr>
                <w:rFonts w:ascii="Arial" w:hAnsi="Arial" w:cs="Arial"/>
                <w:b/>
                <w:sz w:val="20"/>
                <w:szCs w:val="20"/>
              </w:rPr>
              <w:t>Partner Peer Edit:</w:t>
            </w:r>
          </w:p>
          <w:p w:rsidR="00ED7524" w:rsidRDefault="00ED7524" w:rsidP="000B3D7F">
            <w:pPr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eacher will pair students to complete a peer edit using the peer edit prompts.  </w:t>
            </w:r>
          </w:p>
          <w:p w:rsidR="00ED7524" w:rsidRDefault="00ED7524" w:rsidP="00C479FD">
            <w:pPr>
              <w:rPr>
                <w:rFonts w:ascii="Arial" w:hAnsi="Arial" w:cs="Arial"/>
                <w:sz w:val="20"/>
                <w:szCs w:val="20"/>
              </w:rPr>
            </w:pPr>
          </w:p>
          <w:p w:rsidR="00ED7524" w:rsidRPr="004D5D2A" w:rsidRDefault="00ED7524" w:rsidP="00C479F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D5D2A">
              <w:rPr>
                <w:rFonts w:ascii="Arial" w:hAnsi="Arial" w:cs="Arial"/>
                <w:b/>
                <w:sz w:val="20"/>
                <w:szCs w:val="20"/>
              </w:rPr>
              <w:t>Final Draft:</w:t>
            </w:r>
          </w:p>
          <w:p w:rsidR="000B3D7F" w:rsidRDefault="00ED7524" w:rsidP="000B3D7F">
            <w:pPr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tudents will </w:t>
            </w:r>
            <w:r w:rsidR="004D5D2A">
              <w:rPr>
                <w:rFonts w:ascii="Arial" w:hAnsi="Arial" w:cs="Arial"/>
                <w:sz w:val="20"/>
                <w:szCs w:val="20"/>
              </w:rPr>
              <w:t>edit and revise their para</w:t>
            </w:r>
            <w:r w:rsidR="00612245">
              <w:rPr>
                <w:rFonts w:ascii="Arial" w:hAnsi="Arial" w:cs="Arial"/>
                <w:sz w:val="20"/>
                <w:szCs w:val="20"/>
              </w:rPr>
              <w:t>graphs based on peer feedback (on blank or lined paper-not the body paragraph template).</w:t>
            </w:r>
          </w:p>
          <w:p w:rsidR="00265A57" w:rsidRPr="000B3D7F" w:rsidRDefault="000B3D7F" w:rsidP="000B3D7F">
            <w:pPr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*Optional: </w:t>
            </w:r>
            <w:r w:rsidR="004D5D2A">
              <w:rPr>
                <w:rFonts w:ascii="Arial" w:hAnsi="Arial" w:cs="Arial"/>
                <w:sz w:val="20"/>
                <w:szCs w:val="20"/>
              </w:rPr>
              <w:t xml:space="preserve">They will </w:t>
            </w:r>
            <w:r w:rsidR="004D5D2A" w:rsidRPr="004D5D2A">
              <w:rPr>
                <w:rFonts w:ascii="Arial" w:hAnsi="Arial" w:cs="Arial"/>
                <w:b/>
                <w:sz w:val="20"/>
                <w:szCs w:val="20"/>
              </w:rPr>
              <w:t>type these</w:t>
            </w:r>
            <w:r w:rsidR="004D5D2A">
              <w:rPr>
                <w:rFonts w:ascii="Arial" w:hAnsi="Arial" w:cs="Arial"/>
                <w:sz w:val="20"/>
                <w:szCs w:val="20"/>
              </w:rPr>
              <w:t xml:space="preserve"> and turn in the peer edits from their partners, all rough draft materials and their typed final draft.</w:t>
            </w:r>
          </w:p>
        </w:tc>
        <w:tc>
          <w:tcPr>
            <w:tcW w:w="1620" w:type="dxa"/>
            <w:vMerge/>
            <w:shd w:val="clear" w:color="auto" w:fill="auto"/>
            <w:vAlign w:val="center"/>
          </w:tcPr>
          <w:p w:rsidR="00265A57" w:rsidRPr="001E7764" w:rsidRDefault="00265A57" w:rsidP="00AC620E">
            <w:pPr>
              <w:numPr>
                <w:ilvl w:val="0"/>
                <w:numId w:val="10"/>
              </w:num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65A57" w:rsidRPr="009A02D3" w:rsidTr="00BB2635">
        <w:trPr>
          <w:cantSplit/>
          <w:trHeight w:val="2060"/>
        </w:trPr>
        <w:tc>
          <w:tcPr>
            <w:tcW w:w="378" w:type="dxa"/>
            <w:shd w:val="clear" w:color="auto" w:fill="auto"/>
            <w:textDirection w:val="btLr"/>
          </w:tcPr>
          <w:p w:rsidR="00265A57" w:rsidRPr="003B2174" w:rsidRDefault="00265A57" w:rsidP="00FF26FB">
            <w:pPr>
              <w:ind w:left="113" w:right="113"/>
              <w:jc w:val="center"/>
              <w:rPr>
                <w:rFonts w:ascii="Arial" w:hAnsi="Arial" w:cs="Arial"/>
                <w:color w:val="A6A6A6"/>
                <w:sz w:val="20"/>
                <w:szCs w:val="20"/>
              </w:rPr>
            </w:pPr>
            <w:r w:rsidRPr="003B2174">
              <w:rPr>
                <w:rFonts w:ascii="Arial" w:hAnsi="Arial" w:cs="Arial"/>
                <w:color w:val="A6A6A6"/>
                <w:sz w:val="20"/>
                <w:szCs w:val="20"/>
              </w:rPr>
              <w:t>End</w:t>
            </w:r>
            <w:r>
              <w:rPr>
                <w:rFonts w:ascii="Arial" w:hAnsi="Arial" w:cs="Arial"/>
                <w:color w:val="A6A6A6"/>
                <w:sz w:val="20"/>
                <w:szCs w:val="20"/>
              </w:rPr>
              <w:t>ing</w:t>
            </w:r>
          </w:p>
        </w:tc>
        <w:tc>
          <w:tcPr>
            <w:tcW w:w="8910" w:type="dxa"/>
            <w:shd w:val="clear" w:color="auto" w:fill="auto"/>
          </w:tcPr>
          <w:p w:rsidR="00265A57" w:rsidRPr="009A02D3" w:rsidRDefault="00265A57" w:rsidP="00C479FD">
            <w:pPr>
              <w:rPr>
                <w:rFonts w:ascii="Arial" w:hAnsi="Arial" w:cs="Arial"/>
                <w:sz w:val="8"/>
                <w:szCs w:val="20"/>
              </w:rPr>
            </w:pPr>
          </w:p>
          <w:p w:rsidR="00265A57" w:rsidRDefault="00265A57" w:rsidP="009A02D3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loser</w:t>
            </w:r>
            <w:r w:rsidRPr="009A02D3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  <w:p w:rsidR="00197110" w:rsidRDefault="00197110" w:rsidP="009A02D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197110" w:rsidRPr="00197110" w:rsidRDefault="00197110" w:rsidP="00197110">
            <w:pPr>
              <w:rPr>
                <w:rFonts w:ascii="Arial" w:hAnsi="Arial" w:cs="Arial"/>
                <w:sz w:val="20"/>
                <w:szCs w:val="20"/>
              </w:rPr>
            </w:pPr>
            <w:r w:rsidRPr="00197110">
              <w:rPr>
                <w:rFonts w:ascii="Arial" w:hAnsi="Arial" w:cs="Arial"/>
                <w:sz w:val="20"/>
                <w:szCs w:val="20"/>
              </w:rPr>
              <w:t>On the same paper as your final paragraph, answer the following questions:</w:t>
            </w:r>
          </w:p>
          <w:p w:rsidR="00F027E6" w:rsidRPr="00197110" w:rsidRDefault="00BB2635" w:rsidP="00197110">
            <w:pPr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</w:rPr>
            </w:pPr>
            <w:r w:rsidRPr="00197110">
              <w:rPr>
                <w:rFonts w:ascii="Arial" w:hAnsi="Arial" w:cs="Arial"/>
                <w:sz w:val="20"/>
                <w:szCs w:val="20"/>
              </w:rPr>
              <w:t>Write down one skill from today’s lesson that you feel good at.</w:t>
            </w:r>
          </w:p>
          <w:p w:rsidR="00F027E6" w:rsidRDefault="00BB2635" w:rsidP="00197110">
            <w:pPr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</w:rPr>
            </w:pPr>
            <w:r w:rsidRPr="00197110">
              <w:rPr>
                <w:rFonts w:ascii="Arial" w:hAnsi="Arial" w:cs="Arial"/>
                <w:sz w:val="20"/>
                <w:szCs w:val="20"/>
              </w:rPr>
              <w:t>Write down something from today’s lesson that you want to improve on.</w:t>
            </w:r>
          </w:p>
          <w:p w:rsidR="00197110" w:rsidRPr="00197110" w:rsidRDefault="00197110" w:rsidP="00197110">
            <w:pPr>
              <w:ind w:left="720"/>
              <w:rPr>
                <w:rFonts w:ascii="Arial" w:hAnsi="Arial" w:cs="Arial"/>
                <w:sz w:val="20"/>
                <w:szCs w:val="20"/>
              </w:rPr>
            </w:pPr>
          </w:p>
          <w:p w:rsidR="00265A57" w:rsidRPr="00071412" w:rsidRDefault="00197110" w:rsidP="009A02D3">
            <w:pPr>
              <w:rPr>
                <w:rFonts w:ascii="Arial" w:hAnsi="Arial" w:cs="Arial"/>
                <w:sz w:val="20"/>
                <w:szCs w:val="20"/>
              </w:rPr>
            </w:pPr>
            <w:r w:rsidRPr="00197110">
              <w:rPr>
                <w:rFonts w:ascii="Arial" w:hAnsi="Arial" w:cs="Arial"/>
                <w:sz w:val="20"/>
                <w:szCs w:val="20"/>
              </w:rPr>
              <w:t>Rate yourself on the learning targets.  For each learning target, explain wh</w:t>
            </w:r>
            <w:r>
              <w:rPr>
                <w:rFonts w:ascii="Arial" w:hAnsi="Arial" w:cs="Arial"/>
                <w:sz w:val="20"/>
                <w:szCs w:val="20"/>
              </w:rPr>
              <w:t>y you gave yourself that rating.</w:t>
            </w:r>
          </w:p>
        </w:tc>
        <w:tc>
          <w:tcPr>
            <w:tcW w:w="1620" w:type="dxa"/>
            <w:vMerge/>
            <w:shd w:val="clear" w:color="auto" w:fill="auto"/>
            <w:vAlign w:val="center"/>
          </w:tcPr>
          <w:p w:rsidR="00265A57" w:rsidRPr="00AC620E" w:rsidRDefault="00265A57" w:rsidP="00AC620E">
            <w:pPr>
              <w:numPr>
                <w:ilvl w:val="0"/>
                <w:numId w:val="10"/>
              </w:numPr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477A28" w:rsidRPr="00265A57" w:rsidRDefault="00477A28" w:rsidP="00A44D28">
      <w:pPr>
        <w:rPr>
          <w:rFonts w:ascii="Arial" w:hAnsi="Arial" w:cs="Arial"/>
          <w:sz w:val="6"/>
        </w:rPr>
      </w:pPr>
    </w:p>
    <w:sectPr w:rsidR="00477A28" w:rsidRPr="00265A57" w:rsidSect="008F2A8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E0382"/>
    <w:multiLevelType w:val="hybridMultilevel"/>
    <w:tmpl w:val="B82C1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B06CBC"/>
    <w:multiLevelType w:val="hybridMultilevel"/>
    <w:tmpl w:val="AEA0BB00"/>
    <w:lvl w:ilvl="0" w:tplc="79369E2C">
      <w:start w:val="1"/>
      <w:numFmt w:val="lowerLetter"/>
      <w:lvlText w:val="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" w15:restartNumberingAfterBreak="0">
    <w:nsid w:val="0F7112B9"/>
    <w:multiLevelType w:val="hybridMultilevel"/>
    <w:tmpl w:val="9766A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16952"/>
    <w:multiLevelType w:val="hybridMultilevel"/>
    <w:tmpl w:val="9C6EA5AE"/>
    <w:lvl w:ilvl="0" w:tplc="5868E364">
      <w:start w:val="1"/>
      <w:numFmt w:val="bullet"/>
      <w:lvlText w:val="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F34FAE"/>
    <w:multiLevelType w:val="hybridMultilevel"/>
    <w:tmpl w:val="21CAC54C"/>
    <w:lvl w:ilvl="0" w:tplc="AEE2B5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2C2CF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A6832C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B06502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A68ADE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7C2A67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9A4AB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1E2DD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EC05DD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3C045C"/>
    <w:multiLevelType w:val="hybridMultilevel"/>
    <w:tmpl w:val="D97C1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ED33EC"/>
    <w:multiLevelType w:val="hybridMultilevel"/>
    <w:tmpl w:val="6A20BD9A"/>
    <w:lvl w:ilvl="0" w:tplc="839EBBB4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090712D"/>
    <w:multiLevelType w:val="hybridMultilevel"/>
    <w:tmpl w:val="34807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AF2CBB"/>
    <w:multiLevelType w:val="hybridMultilevel"/>
    <w:tmpl w:val="18C00638"/>
    <w:lvl w:ilvl="0" w:tplc="A272741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43777D"/>
    <w:multiLevelType w:val="hybridMultilevel"/>
    <w:tmpl w:val="92EE3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480359"/>
    <w:multiLevelType w:val="hybridMultilevel"/>
    <w:tmpl w:val="A2120274"/>
    <w:lvl w:ilvl="0" w:tplc="CABC040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37301B"/>
    <w:multiLevelType w:val="hybridMultilevel"/>
    <w:tmpl w:val="791EEA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AA4880"/>
    <w:multiLevelType w:val="hybridMultilevel"/>
    <w:tmpl w:val="3BE06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F17508"/>
    <w:multiLevelType w:val="hybridMultilevel"/>
    <w:tmpl w:val="12D25ABE"/>
    <w:lvl w:ilvl="0" w:tplc="5868E364">
      <w:start w:val="1"/>
      <w:numFmt w:val="bullet"/>
      <w:lvlText w:val="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A1653C8"/>
    <w:multiLevelType w:val="hybridMultilevel"/>
    <w:tmpl w:val="C2FA83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EC11EAA"/>
    <w:multiLevelType w:val="hybridMultilevel"/>
    <w:tmpl w:val="43FA3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097334"/>
    <w:multiLevelType w:val="hybridMultilevel"/>
    <w:tmpl w:val="D18A53A8"/>
    <w:lvl w:ilvl="0" w:tplc="5868E364">
      <w:start w:val="1"/>
      <w:numFmt w:val="bullet"/>
      <w:lvlText w:val="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5"/>
  </w:num>
  <w:num w:numId="3">
    <w:abstractNumId w:val="2"/>
  </w:num>
  <w:num w:numId="4">
    <w:abstractNumId w:val="12"/>
  </w:num>
  <w:num w:numId="5">
    <w:abstractNumId w:val="6"/>
  </w:num>
  <w:num w:numId="6">
    <w:abstractNumId w:val="1"/>
  </w:num>
  <w:num w:numId="7">
    <w:abstractNumId w:val="11"/>
  </w:num>
  <w:num w:numId="8">
    <w:abstractNumId w:val="14"/>
  </w:num>
  <w:num w:numId="9">
    <w:abstractNumId w:val="13"/>
  </w:num>
  <w:num w:numId="10">
    <w:abstractNumId w:val="3"/>
  </w:num>
  <w:num w:numId="11">
    <w:abstractNumId w:val="16"/>
  </w:num>
  <w:num w:numId="12">
    <w:abstractNumId w:val="10"/>
  </w:num>
  <w:num w:numId="13">
    <w:abstractNumId w:val="8"/>
  </w:num>
  <w:num w:numId="14">
    <w:abstractNumId w:val="4"/>
  </w:num>
  <w:num w:numId="15">
    <w:abstractNumId w:val="7"/>
  </w:num>
  <w:num w:numId="16">
    <w:abstractNumId w:val="0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A3NjA3NzI0szA1MjVW0lEKTi0uzszPAykwqgUA8tHQCSwAAAA="/>
  </w:docVars>
  <w:rsids>
    <w:rsidRoot w:val="00477A28"/>
    <w:rsid w:val="00001678"/>
    <w:rsid w:val="00022EBF"/>
    <w:rsid w:val="00023E77"/>
    <w:rsid w:val="00032C2D"/>
    <w:rsid w:val="000419ED"/>
    <w:rsid w:val="00065830"/>
    <w:rsid w:val="00071412"/>
    <w:rsid w:val="000B3D7F"/>
    <w:rsid w:val="000C1EF9"/>
    <w:rsid w:val="00161B19"/>
    <w:rsid w:val="00197110"/>
    <w:rsid w:val="001C767A"/>
    <w:rsid w:val="001D35E0"/>
    <w:rsid w:val="001D71D3"/>
    <w:rsid w:val="001E7764"/>
    <w:rsid w:val="00245429"/>
    <w:rsid w:val="00265A57"/>
    <w:rsid w:val="00312AFB"/>
    <w:rsid w:val="00326787"/>
    <w:rsid w:val="00326C9C"/>
    <w:rsid w:val="00345E5B"/>
    <w:rsid w:val="00380050"/>
    <w:rsid w:val="00385E7E"/>
    <w:rsid w:val="003B2174"/>
    <w:rsid w:val="003B4BA4"/>
    <w:rsid w:val="003E251F"/>
    <w:rsid w:val="003E316B"/>
    <w:rsid w:val="0040192A"/>
    <w:rsid w:val="00420C83"/>
    <w:rsid w:val="0043454A"/>
    <w:rsid w:val="0043734B"/>
    <w:rsid w:val="00466E3D"/>
    <w:rsid w:val="00474026"/>
    <w:rsid w:val="00477A28"/>
    <w:rsid w:val="004807B3"/>
    <w:rsid w:val="00482A72"/>
    <w:rsid w:val="00485766"/>
    <w:rsid w:val="004A2570"/>
    <w:rsid w:val="004D5D2A"/>
    <w:rsid w:val="00564F29"/>
    <w:rsid w:val="00566250"/>
    <w:rsid w:val="005865E5"/>
    <w:rsid w:val="00587573"/>
    <w:rsid w:val="00593BCC"/>
    <w:rsid w:val="005F3BE3"/>
    <w:rsid w:val="00612245"/>
    <w:rsid w:val="00661A8F"/>
    <w:rsid w:val="00694BF0"/>
    <w:rsid w:val="006B56E4"/>
    <w:rsid w:val="0070077F"/>
    <w:rsid w:val="007062C2"/>
    <w:rsid w:val="007A513E"/>
    <w:rsid w:val="007B0ACE"/>
    <w:rsid w:val="007B7F01"/>
    <w:rsid w:val="008823A1"/>
    <w:rsid w:val="008E6B70"/>
    <w:rsid w:val="008F2A8A"/>
    <w:rsid w:val="00904012"/>
    <w:rsid w:val="00925800"/>
    <w:rsid w:val="0093675C"/>
    <w:rsid w:val="009A02D3"/>
    <w:rsid w:val="009A1A3A"/>
    <w:rsid w:val="009D3149"/>
    <w:rsid w:val="00A20DAE"/>
    <w:rsid w:val="00A44D28"/>
    <w:rsid w:val="00A7600F"/>
    <w:rsid w:val="00AC17D9"/>
    <w:rsid w:val="00AC620E"/>
    <w:rsid w:val="00AD2422"/>
    <w:rsid w:val="00AD39B8"/>
    <w:rsid w:val="00AD4D58"/>
    <w:rsid w:val="00AD6639"/>
    <w:rsid w:val="00B16AC3"/>
    <w:rsid w:val="00B43B25"/>
    <w:rsid w:val="00B912E3"/>
    <w:rsid w:val="00BB2635"/>
    <w:rsid w:val="00BB4024"/>
    <w:rsid w:val="00BE1621"/>
    <w:rsid w:val="00C15BF8"/>
    <w:rsid w:val="00C2261C"/>
    <w:rsid w:val="00C479FD"/>
    <w:rsid w:val="00C92708"/>
    <w:rsid w:val="00CA5A10"/>
    <w:rsid w:val="00CD755C"/>
    <w:rsid w:val="00CF3803"/>
    <w:rsid w:val="00D357E0"/>
    <w:rsid w:val="00E32A48"/>
    <w:rsid w:val="00E33457"/>
    <w:rsid w:val="00E3470D"/>
    <w:rsid w:val="00E35F09"/>
    <w:rsid w:val="00E46051"/>
    <w:rsid w:val="00EA368E"/>
    <w:rsid w:val="00ED7524"/>
    <w:rsid w:val="00EF0A0B"/>
    <w:rsid w:val="00F027E6"/>
    <w:rsid w:val="00F05F02"/>
    <w:rsid w:val="00FA341E"/>
    <w:rsid w:val="00FD4924"/>
    <w:rsid w:val="00FF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74244A0C"/>
  <w15:docId w15:val="{A050A43F-6239-44B2-AF40-F0B4632C5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77A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92580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A02D3"/>
    <w:pPr>
      <w:ind w:left="720"/>
    </w:pPr>
  </w:style>
  <w:style w:type="character" w:styleId="Hyperlink">
    <w:name w:val="Hyperlink"/>
    <w:unhideWhenUsed/>
    <w:rsid w:val="004D5D2A"/>
    <w:rPr>
      <w:color w:val="0000FF"/>
      <w:u w:val="single"/>
    </w:rPr>
  </w:style>
  <w:style w:type="character" w:styleId="FollowedHyperlink">
    <w:name w:val="FollowedHyperlink"/>
    <w:semiHidden/>
    <w:unhideWhenUsed/>
    <w:rsid w:val="004A2570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816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2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840933">
          <w:marLeft w:val="80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1977">
          <w:marLeft w:val="80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9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iBuq4qgRhCc" TargetMode="External"/><Relationship Id="rId5" Type="http://schemas.openxmlformats.org/officeDocument/2006/relationships/hyperlink" Target="https://www.youtube.com/watch?v=24apK7i32x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1</Pages>
  <Words>350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cher:</vt:lpstr>
    </vt:vector>
  </TitlesOfParts>
  <Company>SD81</Company>
  <LinksUpToDate>false</LinksUpToDate>
  <CharactersWithSpaces>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:</dc:title>
  <dc:creator>New System Setup</dc:creator>
  <cp:lastModifiedBy>Briana Waldman</cp:lastModifiedBy>
  <cp:revision>19</cp:revision>
  <cp:lastPrinted>2017-06-15T16:23:00Z</cp:lastPrinted>
  <dcterms:created xsi:type="dcterms:W3CDTF">2016-05-26T20:02:00Z</dcterms:created>
  <dcterms:modified xsi:type="dcterms:W3CDTF">2017-06-15T16:23:00Z</dcterms:modified>
</cp:coreProperties>
</file>